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ในคาบเรียนนี้นะครับ ครูคณิตาจะนำเสน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รื่องนี้แล้วนะคะ สนุกมาเลยค่ะครูปรเมษฐ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ที่เราจะได้มาเรียนเขียนคำขวัญกันนะครับ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นาโน</dc:title>
  <dc:creator/>
  <cp:keywords/>
  <dcterms:created xsi:type="dcterms:W3CDTF">2022-06-24T09:32:20Z</dcterms:created>
  <dcterms:modified xsi:type="dcterms:W3CDTF">2022-06-24T09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